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de;yn Jam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de;y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am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635 South Prairie Avenue, Chicago, IL, USA Chicago, IL, USA 60619</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djames52@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63335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Tedd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4/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15/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